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82BB0" w14:textId="77777777" w:rsidR="001E2B9C" w:rsidRPr="00B209EB" w:rsidRDefault="009D6A42" w:rsidP="005B2C00">
      <w:pPr>
        <w:pStyle w:val="Title"/>
        <w:rPr>
          <w:rFonts w:ascii="Segoe UI" w:hAnsi="Segoe UI" w:cs="Segoe UI"/>
        </w:rPr>
      </w:pPr>
      <w:r w:rsidRPr="00B209EB">
        <w:rPr>
          <w:rFonts w:ascii="Segoe UI" w:hAnsi="Segoe UI" w:cs="Segoe UI"/>
        </w:rPr>
        <w:t>Email s</w:t>
      </w:r>
      <w:r w:rsidR="005B2C00" w:rsidRPr="00B209EB">
        <w:rPr>
          <w:rFonts w:ascii="Segoe UI" w:hAnsi="Segoe UI" w:cs="Segoe UI"/>
        </w:rPr>
        <w:t xml:space="preserve">ignature gallery template </w:t>
      </w:r>
    </w:p>
    <w:p w14:paraId="19C0ACDF" w14:textId="50751244" w:rsidR="008A3162" w:rsidRDefault="008A3162" w:rsidP="009D6A42">
      <w:pPr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Pick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any signature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in this template and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e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asily customize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it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with </w:t>
      </w:r>
      <w:r w:rsidR="00A52455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a particular logo and your </w:t>
      </w:r>
      <w:r w:rsidR="005C55C2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profile information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to create a professional looking email signature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. </w:t>
      </w:r>
      <w:r w:rsidR="002048F7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Follow the instructions to use the template:</w:t>
      </w:r>
    </w:p>
    <w:p w14:paraId="0FB4A7C1" w14:textId="435050E1" w:rsidR="002048F7" w:rsidRDefault="002048F7" w:rsidP="002048F7">
      <w:r w:rsidRPr="000F4B0C">
        <w:rPr>
          <w:b/>
        </w:rPr>
        <w:t xml:space="preserve">Step </w:t>
      </w:r>
      <w:r w:rsidR="0095368C">
        <w:rPr>
          <w:b/>
        </w:rPr>
        <w:t>1</w:t>
      </w:r>
      <w:r w:rsidRPr="000F4B0C">
        <w:rPr>
          <w:b/>
        </w:rPr>
        <w:t>:</w:t>
      </w:r>
      <w:r>
        <w:rPr>
          <w:b/>
        </w:rPr>
        <w:t xml:space="preserve"> </w:t>
      </w:r>
      <w:r w:rsidR="0041160D" w:rsidRPr="0041160D">
        <w:t xml:space="preserve">Hover </w:t>
      </w:r>
      <w:r w:rsidR="00A3742F">
        <w:t xml:space="preserve">or click </w:t>
      </w:r>
      <w:r w:rsidR="0041160D" w:rsidRPr="0041160D">
        <w:t>over the signature and</w:t>
      </w:r>
      <w:r w:rsidR="0041160D">
        <w:rPr>
          <w:b/>
        </w:rPr>
        <w:t xml:space="preserve"> </w:t>
      </w:r>
      <w:r w:rsidR="0041160D">
        <w:t>c</w:t>
      </w:r>
      <w:r>
        <w:t>lick</w:t>
      </w:r>
      <w:r>
        <w:rPr>
          <w:noProof/>
        </w:rPr>
        <w:drawing>
          <wp:inline distT="0" distB="0" distL="0" distR="0" wp14:anchorId="4CD6E9D0" wp14:editId="6BD4A561">
            <wp:extent cx="285750" cy="321468"/>
            <wp:effectExtent l="0" t="0" r="0" b="2540"/>
            <wp:docPr id="40" name="Picture 40" descr="Cursor that appears when you hover over a t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1790" cy="328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select all the elements in the signature.</w:t>
      </w:r>
    </w:p>
    <w:p w14:paraId="20944832" w14:textId="77777777" w:rsidR="002048F7" w:rsidRDefault="002048F7" w:rsidP="002048F7">
      <w:r w:rsidRPr="002B56A2">
        <w:rPr>
          <w:b/>
        </w:rPr>
        <w:t xml:space="preserve">Step </w:t>
      </w:r>
      <w:r w:rsidR="0095368C">
        <w:rPr>
          <w:b/>
        </w:rPr>
        <w:t>2</w:t>
      </w:r>
      <w:r w:rsidRPr="002B56A2">
        <w:rPr>
          <w:b/>
        </w:rPr>
        <w:t>:</w:t>
      </w:r>
      <w:r>
        <w:rPr>
          <w:b/>
        </w:rPr>
        <w:t xml:space="preserve"> </w:t>
      </w:r>
      <w:r>
        <w:t xml:space="preserve">Select </w:t>
      </w:r>
      <w:r w:rsidRPr="002B56A2">
        <w:rPr>
          <w:b/>
        </w:rPr>
        <w:t>Copy</w:t>
      </w:r>
      <w:r>
        <w:rPr>
          <w:b/>
        </w:rPr>
        <w:t xml:space="preserve"> (Ctrl + C)</w:t>
      </w:r>
      <w:r w:rsidRPr="000F4B0C">
        <w:t>.</w:t>
      </w:r>
    </w:p>
    <w:p w14:paraId="73A258AA" w14:textId="77777777" w:rsidR="002048F7" w:rsidRDefault="002048F7" w:rsidP="002048F7">
      <w:r w:rsidRPr="000F4B0C">
        <w:rPr>
          <w:b/>
        </w:rPr>
        <w:t xml:space="preserve">Step </w:t>
      </w:r>
      <w:r w:rsidR="0095368C">
        <w:rPr>
          <w:b/>
        </w:rPr>
        <w:t>3</w:t>
      </w:r>
      <w:r w:rsidRPr="000F4B0C">
        <w:rPr>
          <w:b/>
        </w:rPr>
        <w:t>:</w:t>
      </w:r>
      <w:r>
        <w:rPr>
          <w:b/>
        </w:rPr>
        <w:t xml:space="preserve"> </w:t>
      </w:r>
      <w:r>
        <w:t xml:space="preserve">Open an Outlook email message and </w:t>
      </w:r>
      <w:r w:rsidRPr="000F4B0C">
        <w:rPr>
          <w:b/>
        </w:rPr>
        <w:t xml:space="preserve">Paste </w:t>
      </w:r>
      <w:r>
        <w:rPr>
          <w:b/>
        </w:rPr>
        <w:t xml:space="preserve">(Ctrl +V) </w:t>
      </w:r>
      <w:r>
        <w:t>the signature in the email body.</w:t>
      </w:r>
    </w:p>
    <w:p w14:paraId="36305BEF" w14:textId="6397F7BE" w:rsidR="00047E5F" w:rsidRDefault="00047E5F" w:rsidP="00047E5F">
      <w:r w:rsidRPr="000F4B0C">
        <w:rPr>
          <w:b/>
        </w:rPr>
        <w:t xml:space="preserve">Step </w:t>
      </w:r>
      <w:r w:rsidR="0095368C">
        <w:rPr>
          <w:b/>
        </w:rPr>
        <w:t>4</w:t>
      </w:r>
      <w:r w:rsidRPr="000F4B0C">
        <w:rPr>
          <w:b/>
        </w:rPr>
        <w:t>:</w:t>
      </w:r>
      <w:r>
        <w:t xml:space="preserve"> Watch </w:t>
      </w:r>
      <w:hyperlink r:id="rId8" w:history="1">
        <w:r w:rsidR="00742751" w:rsidRPr="00742751">
          <w:rPr>
            <w:rStyle w:val="Hyperlink"/>
          </w:rPr>
          <w:t xml:space="preserve">this </w:t>
        </w:r>
        <w:r w:rsidRPr="00742751">
          <w:rPr>
            <w:rStyle w:val="Hyperlink"/>
          </w:rPr>
          <w:t>video</w:t>
        </w:r>
      </w:hyperlink>
      <w:r>
        <w:t xml:space="preserve"> to learn </w:t>
      </w:r>
      <w:r w:rsidR="00742751">
        <w:t xml:space="preserve">how </w:t>
      </w:r>
      <w:r>
        <w:t>to customize your signature.</w:t>
      </w:r>
      <w:r w:rsidRPr="000F4B0C">
        <w:rPr>
          <w:b/>
          <w:noProof/>
        </w:rPr>
        <w:t xml:space="preserve"> </w:t>
      </w:r>
    </w:p>
    <w:p w14:paraId="48E3E1EA" w14:textId="77777777" w:rsidR="00D175F9" w:rsidRDefault="00D175F9" w:rsidP="00217342">
      <w:pPr>
        <w:outlineLvl w:val="0"/>
        <w:rPr>
          <w:caps/>
          <w:sz w:val="22"/>
          <w:szCs w:val="22"/>
          <w:u w:val="single"/>
        </w:rPr>
      </w:pPr>
    </w:p>
    <w:p w14:paraId="0C104C41" w14:textId="2B9533E4" w:rsidR="00EA71DE" w:rsidRDefault="00EA71DE" w:rsidP="00217342">
      <w:pPr>
        <w:outlineLvl w:val="0"/>
        <w:rPr>
          <w:caps/>
          <w:sz w:val="22"/>
          <w:szCs w:val="22"/>
          <w:u w:val="single"/>
        </w:rPr>
        <w:sectPr w:rsidR="00EA71DE" w:rsidSect="005B2C00">
          <w:footerReference w:type="default" r:id="rId9"/>
          <w:pgSz w:w="12240" w:h="15840"/>
          <w:pgMar w:top="1053" w:right="720" w:bottom="639" w:left="720" w:header="720" w:footer="720" w:gutter="0"/>
          <w:cols w:space="720"/>
          <w:docGrid w:linePitch="360"/>
        </w:sectPr>
      </w:pPr>
    </w:p>
    <w:p w14:paraId="684A1E9F" w14:textId="77777777" w:rsidR="00682266" w:rsidRPr="00592D1E" w:rsidRDefault="006831B1" w:rsidP="0021734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>Signature 1</w:t>
      </w:r>
    </w:p>
    <w:p w14:paraId="7E859EC3" w14:textId="77777777" w:rsidR="00C2586B" w:rsidRDefault="00C2586B" w:rsidP="00217342">
      <w:pPr>
        <w:rPr>
          <w:sz w:val="18"/>
          <w:szCs w:val="18"/>
        </w:rPr>
      </w:pPr>
    </w:p>
    <w:tbl>
      <w:tblPr>
        <w:tblStyle w:val="TableGrid"/>
        <w:tblW w:w="38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9"/>
      </w:tblGrid>
      <w:tr w:rsidR="006858EB" w:rsidRPr="008205A7" w14:paraId="027E1784" w14:textId="77777777" w:rsidTr="250D62B8">
        <w:trPr>
          <w:trHeight w:val="1323"/>
        </w:trPr>
        <w:tc>
          <w:tcPr>
            <w:tcW w:w="3829" w:type="dxa"/>
          </w:tcPr>
          <w:p w14:paraId="5C2176E2" w14:textId="3BC9865B" w:rsidR="00921B00" w:rsidRPr="008205A7" w:rsidRDefault="6CE14D5E" w:rsidP="250D62B8">
            <w:r>
              <w:rPr>
                <w:noProof/>
              </w:rPr>
              <w:drawing>
                <wp:inline distT="0" distB="0" distL="0" distR="0" wp14:anchorId="25684C5C" wp14:editId="77200FFF">
                  <wp:extent cx="1885950" cy="477356"/>
                  <wp:effectExtent l="0" t="0" r="0" b="0"/>
                  <wp:docPr id="1942796432" name="Picture 19427964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477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CB0F64" w14:textId="77777777" w:rsidR="005C0316" w:rsidRDefault="005C0316" w:rsidP="250D62B8">
            <w:pPr>
              <w:rPr>
                <w:b/>
                <w:bCs/>
                <w:color w:val="4472C4" w:themeColor="accent5"/>
                <w:sz w:val="22"/>
                <w:szCs w:val="22"/>
              </w:rPr>
            </w:pPr>
          </w:p>
          <w:p w14:paraId="5A3B17C1" w14:textId="64666204" w:rsidR="006831B1" w:rsidRPr="00C6215A" w:rsidRDefault="4566A0B4" w:rsidP="250D62B8">
            <w:pPr>
              <w:rPr>
                <w:b/>
                <w:bCs/>
                <w:color w:val="323E4F" w:themeColor="text2" w:themeShade="BF"/>
              </w:rPr>
            </w:pPr>
            <w:r w:rsidRPr="00C6215A">
              <w:rPr>
                <w:b/>
                <w:bCs/>
                <w:color w:val="323E4F" w:themeColor="text2" w:themeShade="BF"/>
              </w:rPr>
              <w:t>John Doe</w:t>
            </w:r>
          </w:p>
          <w:p w14:paraId="7574FBB0" w14:textId="65C712A5" w:rsidR="006831B1" w:rsidRPr="008205A7" w:rsidRDefault="4566A0B4" w:rsidP="250D62B8">
            <w:pPr>
              <w:rPr>
                <w:sz w:val="22"/>
                <w:szCs w:val="22"/>
              </w:rPr>
            </w:pPr>
            <w:r w:rsidRPr="250D62B8">
              <w:rPr>
                <w:sz w:val="22"/>
                <w:szCs w:val="22"/>
              </w:rPr>
              <w:t xml:space="preserve">John Doe’s Job Title </w:t>
            </w:r>
          </w:p>
          <w:p w14:paraId="34A6BDEA" w14:textId="7D5A87DD" w:rsidR="006831B1" w:rsidRPr="00835D3B" w:rsidRDefault="31E18FAC" w:rsidP="250D62B8">
            <w:pPr>
              <w:spacing w:line="259" w:lineRule="auto"/>
              <w:rPr>
                <w:sz w:val="22"/>
                <w:szCs w:val="22"/>
              </w:rPr>
            </w:pPr>
            <w:r w:rsidRPr="250D62B8">
              <w:rPr>
                <w:sz w:val="22"/>
                <w:szCs w:val="22"/>
              </w:rPr>
              <w:t>John Doe’s Office Name</w:t>
            </w:r>
          </w:p>
          <w:p w14:paraId="0730C719" w14:textId="7A119327" w:rsidR="006831B1" w:rsidRPr="00835D3B" w:rsidRDefault="31E18FAC" w:rsidP="250D62B8">
            <w:pPr>
              <w:spacing w:line="259" w:lineRule="auto"/>
              <w:rPr>
                <w:sz w:val="22"/>
                <w:szCs w:val="22"/>
              </w:rPr>
            </w:pPr>
            <w:r w:rsidRPr="250D62B8">
              <w:rPr>
                <w:sz w:val="22"/>
                <w:szCs w:val="22"/>
              </w:rPr>
              <w:t>1000 River Road, T-CP1-01</w:t>
            </w:r>
          </w:p>
          <w:p w14:paraId="4410DE4F" w14:textId="3D88B19A" w:rsidR="006831B1" w:rsidRPr="00835D3B" w:rsidRDefault="31E18FAC" w:rsidP="250D62B8">
            <w:pPr>
              <w:spacing w:line="259" w:lineRule="auto"/>
              <w:rPr>
                <w:sz w:val="22"/>
                <w:szCs w:val="22"/>
              </w:rPr>
            </w:pPr>
            <w:r w:rsidRPr="250D62B8">
              <w:rPr>
                <w:sz w:val="22"/>
                <w:szCs w:val="22"/>
              </w:rPr>
              <w:t>Teaneck, New Jersey 07666-1914 (USA)</w:t>
            </w:r>
          </w:p>
          <w:p w14:paraId="38943C13" w14:textId="369D4A20" w:rsidR="006831B1" w:rsidRPr="00835D3B" w:rsidRDefault="31E18FAC" w:rsidP="250D62B8">
            <w:pPr>
              <w:spacing w:line="259" w:lineRule="auto"/>
              <w:rPr>
                <w:sz w:val="22"/>
                <w:szCs w:val="22"/>
              </w:rPr>
            </w:pPr>
            <w:r w:rsidRPr="250D62B8">
              <w:rPr>
                <w:sz w:val="22"/>
                <w:szCs w:val="22"/>
              </w:rPr>
              <w:t>201-692-2454 Voice</w:t>
            </w:r>
          </w:p>
          <w:p w14:paraId="45E044F5" w14:textId="4D18FCE4" w:rsidR="006831B1" w:rsidRPr="00835D3B" w:rsidRDefault="31E18FAC" w:rsidP="250D62B8">
            <w:pPr>
              <w:spacing w:line="259" w:lineRule="auto"/>
              <w:rPr>
                <w:sz w:val="22"/>
                <w:szCs w:val="22"/>
              </w:rPr>
            </w:pPr>
            <w:r w:rsidRPr="250D62B8">
              <w:rPr>
                <w:sz w:val="22"/>
                <w:szCs w:val="22"/>
              </w:rPr>
              <w:t>201-692-2454 Fax</w:t>
            </w:r>
          </w:p>
          <w:p w14:paraId="62803374" w14:textId="28E8FA4D" w:rsidR="006831B1" w:rsidRPr="00835D3B" w:rsidRDefault="00000000" w:rsidP="250D62B8">
            <w:pPr>
              <w:spacing w:line="259" w:lineRule="auto"/>
              <w:rPr>
                <w:sz w:val="22"/>
                <w:szCs w:val="22"/>
              </w:rPr>
            </w:pPr>
            <w:hyperlink r:id="rId11">
              <w:r w:rsidR="31E18FAC" w:rsidRPr="250D62B8">
                <w:rPr>
                  <w:sz w:val="22"/>
                  <w:szCs w:val="22"/>
                </w:rPr>
                <w:t>www.fdu.edu/johndoe</w:t>
              </w:r>
            </w:hyperlink>
            <w:r w:rsidR="31E18FAC" w:rsidRPr="250D62B8">
              <w:rPr>
                <w:sz w:val="22"/>
                <w:szCs w:val="22"/>
              </w:rPr>
              <w:t xml:space="preserve"> </w:t>
            </w:r>
            <w:hyperlink r:id="rId12">
              <w:r w:rsidR="31E18FAC" w:rsidRPr="250D62B8">
                <w:rPr>
                  <w:sz w:val="22"/>
                  <w:szCs w:val="22"/>
                </w:rPr>
                <w:t>johndoe@fdu.edu</w:t>
              </w:r>
            </w:hyperlink>
          </w:p>
          <w:p w14:paraId="4AB75E00" w14:textId="5B5F37FE" w:rsidR="006831B1" w:rsidRPr="00835D3B" w:rsidRDefault="31E18FAC" w:rsidP="250D62B8">
            <w:pPr>
              <w:spacing w:line="259" w:lineRule="auto"/>
              <w:rPr>
                <w:noProof/>
                <w:sz w:val="8"/>
                <w:szCs w:val="8"/>
              </w:rPr>
            </w:pPr>
            <w:r w:rsidRPr="250D62B8">
              <w:rPr>
                <w:sz w:val="22"/>
                <w:szCs w:val="22"/>
              </w:rPr>
              <w:t>Facebook | Instagram | Twitter</w:t>
            </w:r>
          </w:p>
          <w:p w14:paraId="779DF99E" w14:textId="77777777" w:rsidR="006831B1" w:rsidRPr="00A353D7" w:rsidRDefault="006831B1" w:rsidP="00217342">
            <w:pPr>
              <w:rPr>
                <w:sz w:val="16"/>
                <w:szCs w:val="16"/>
              </w:rPr>
            </w:pPr>
          </w:p>
        </w:tc>
      </w:tr>
    </w:tbl>
    <w:p w14:paraId="3A58D2D5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7C9D11D7" w14:textId="324FC0B2" w:rsidR="003C09C2" w:rsidRDefault="003C09C2" w:rsidP="003C09C2">
      <w:pPr>
        <w:rPr>
          <w:caps/>
          <w:sz w:val="22"/>
          <w:szCs w:val="22"/>
          <w:u w:val="single"/>
        </w:rPr>
      </w:pPr>
    </w:p>
    <w:p w14:paraId="38A03B7D" w14:textId="77777777" w:rsidR="00AC3063" w:rsidRDefault="00AC3063" w:rsidP="003C09C2">
      <w:pPr>
        <w:rPr>
          <w:caps/>
          <w:sz w:val="22"/>
          <w:szCs w:val="22"/>
          <w:u w:val="single"/>
        </w:rPr>
      </w:pPr>
    </w:p>
    <w:p w14:paraId="30C25B7E" w14:textId="56C43142" w:rsidR="003C09C2" w:rsidRPr="00592D1E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1134D0">
        <w:rPr>
          <w:caps/>
          <w:sz w:val="22"/>
          <w:szCs w:val="22"/>
          <w:u w:val="single"/>
        </w:rPr>
        <w:t>2</w:t>
      </w:r>
    </w:p>
    <w:p w14:paraId="2B3CCA50" w14:textId="77777777" w:rsidR="003C09C2" w:rsidRDefault="003C09C2" w:rsidP="003C09C2">
      <w:pPr>
        <w:rPr>
          <w:sz w:val="18"/>
          <w:szCs w:val="18"/>
        </w:rPr>
      </w:pPr>
    </w:p>
    <w:tbl>
      <w:tblPr>
        <w:tblW w:w="3270" w:type="dxa"/>
        <w:tblLook w:val="0600" w:firstRow="0" w:lastRow="0" w:firstColumn="0" w:lastColumn="0" w:noHBand="1" w:noVBand="1"/>
      </w:tblPr>
      <w:tblGrid>
        <w:gridCol w:w="3270"/>
      </w:tblGrid>
      <w:tr w:rsidR="003844F5" w14:paraId="7ADD97DA" w14:textId="77777777" w:rsidTr="003844F5">
        <w:trPr>
          <w:trHeight w:val="782"/>
        </w:trPr>
        <w:tc>
          <w:tcPr>
            <w:tcW w:w="3270" w:type="dxa"/>
          </w:tcPr>
          <w:p w14:paraId="32090C32" w14:textId="5B5AA4E2" w:rsidR="003844F5" w:rsidRDefault="003844F5" w:rsidP="250D62B8">
            <w:bookmarkStart w:id="0" w:name="_Hlk143861190"/>
            <w:r>
              <w:rPr>
                <w:noProof/>
              </w:rPr>
              <w:drawing>
                <wp:inline distT="0" distB="0" distL="0" distR="0" wp14:anchorId="36F783E4" wp14:editId="20443368">
                  <wp:extent cx="1790700" cy="658346"/>
                  <wp:effectExtent l="0" t="0" r="0" b="0"/>
                  <wp:docPr id="885205875" name="Picture 8852058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0700" cy="6583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2E00DC" w14:textId="77777777" w:rsidR="00856B53" w:rsidRDefault="00856B53" w:rsidP="250D62B8"/>
          <w:p w14:paraId="06249FFF" w14:textId="026C7112" w:rsidR="003844F5" w:rsidRPr="00C6215A" w:rsidRDefault="003844F5" w:rsidP="250D62B8">
            <w:pPr>
              <w:rPr>
                <w:b/>
                <w:bCs/>
                <w:color w:val="323E4F" w:themeColor="text2" w:themeShade="BF"/>
              </w:rPr>
            </w:pPr>
            <w:r w:rsidRPr="00C6215A">
              <w:rPr>
                <w:b/>
                <w:bCs/>
                <w:color w:val="323E4F" w:themeColor="text2" w:themeShade="BF"/>
              </w:rPr>
              <w:t>John Doe</w:t>
            </w:r>
          </w:p>
          <w:p w14:paraId="21E12A91" w14:textId="65C712A5" w:rsidR="003844F5" w:rsidRDefault="003844F5" w:rsidP="250D62B8">
            <w:pPr>
              <w:rPr>
                <w:sz w:val="22"/>
                <w:szCs w:val="22"/>
              </w:rPr>
            </w:pPr>
            <w:r w:rsidRPr="250D62B8">
              <w:rPr>
                <w:sz w:val="22"/>
                <w:szCs w:val="22"/>
              </w:rPr>
              <w:t xml:space="preserve">John Doe’s Job Title </w:t>
            </w:r>
          </w:p>
          <w:p w14:paraId="504B3B4C" w14:textId="7D5A87DD" w:rsidR="003844F5" w:rsidRDefault="003844F5" w:rsidP="250D62B8">
            <w:pPr>
              <w:spacing w:line="259" w:lineRule="auto"/>
              <w:rPr>
                <w:sz w:val="22"/>
                <w:szCs w:val="22"/>
              </w:rPr>
            </w:pPr>
            <w:r w:rsidRPr="250D62B8">
              <w:rPr>
                <w:sz w:val="22"/>
                <w:szCs w:val="22"/>
              </w:rPr>
              <w:t>John Doe’s Office Name</w:t>
            </w:r>
          </w:p>
          <w:p w14:paraId="6E5008B8" w14:textId="7A119327" w:rsidR="003844F5" w:rsidRDefault="003844F5" w:rsidP="250D62B8">
            <w:pPr>
              <w:spacing w:line="259" w:lineRule="auto"/>
              <w:rPr>
                <w:sz w:val="22"/>
                <w:szCs w:val="22"/>
              </w:rPr>
            </w:pPr>
            <w:r w:rsidRPr="250D62B8">
              <w:rPr>
                <w:sz w:val="22"/>
                <w:szCs w:val="22"/>
              </w:rPr>
              <w:t>1000 River Road, T-CP1-01</w:t>
            </w:r>
          </w:p>
          <w:p w14:paraId="5C9AACFF" w14:textId="3D88B19A" w:rsidR="003844F5" w:rsidRDefault="003844F5" w:rsidP="250D62B8">
            <w:pPr>
              <w:spacing w:line="259" w:lineRule="auto"/>
              <w:rPr>
                <w:sz w:val="22"/>
                <w:szCs w:val="22"/>
              </w:rPr>
            </w:pPr>
            <w:r w:rsidRPr="250D62B8">
              <w:rPr>
                <w:sz w:val="22"/>
                <w:szCs w:val="22"/>
              </w:rPr>
              <w:t>Teaneck, New Jersey 07666-1914 (USA)</w:t>
            </w:r>
          </w:p>
          <w:p w14:paraId="0F3C7DF1" w14:textId="369D4A20" w:rsidR="003844F5" w:rsidRDefault="003844F5" w:rsidP="250D62B8">
            <w:pPr>
              <w:spacing w:line="259" w:lineRule="auto"/>
              <w:rPr>
                <w:sz w:val="22"/>
                <w:szCs w:val="22"/>
              </w:rPr>
            </w:pPr>
            <w:r w:rsidRPr="250D62B8">
              <w:rPr>
                <w:sz w:val="22"/>
                <w:szCs w:val="22"/>
              </w:rPr>
              <w:t>201-692-2454 Voice</w:t>
            </w:r>
          </w:p>
          <w:p w14:paraId="516E09FD" w14:textId="4D18FCE4" w:rsidR="003844F5" w:rsidRDefault="003844F5" w:rsidP="250D62B8">
            <w:pPr>
              <w:spacing w:line="259" w:lineRule="auto"/>
              <w:rPr>
                <w:sz w:val="22"/>
                <w:szCs w:val="22"/>
              </w:rPr>
            </w:pPr>
            <w:r w:rsidRPr="250D62B8">
              <w:rPr>
                <w:sz w:val="22"/>
                <w:szCs w:val="22"/>
              </w:rPr>
              <w:t>201-692-2454 Fax</w:t>
            </w:r>
          </w:p>
          <w:p w14:paraId="48187406" w14:textId="28E8FA4D" w:rsidR="003844F5" w:rsidRDefault="00000000" w:rsidP="250D62B8">
            <w:pPr>
              <w:spacing w:line="259" w:lineRule="auto"/>
              <w:rPr>
                <w:sz w:val="22"/>
                <w:szCs w:val="22"/>
              </w:rPr>
            </w:pPr>
            <w:hyperlink r:id="rId14">
              <w:r w:rsidR="003844F5" w:rsidRPr="250D62B8">
                <w:rPr>
                  <w:sz w:val="22"/>
                  <w:szCs w:val="22"/>
                </w:rPr>
                <w:t>www.fdu.edu/johndoe</w:t>
              </w:r>
            </w:hyperlink>
            <w:r w:rsidR="003844F5" w:rsidRPr="250D62B8">
              <w:rPr>
                <w:sz w:val="22"/>
                <w:szCs w:val="22"/>
              </w:rPr>
              <w:t xml:space="preserve"> </w:t>
            </w:r>
            <w:hyperlink r:id="rId15">
              <w:r w:rsidR="003844F5" w:rsidRPr="250D62B8">
                <w:rPr>
                  <w:sz w:val="22"/>
                  <w:szCs w:val="22"/>
                </w:rPr>
                <w:t>johndoe@fdu.edu</w:t>
              </w:r>
            </w:hyperlink>
          </w:p>
          <w:p w14:paraId="562A3B39" w14:textId="6FCC8C65" w:rsidR="003844F5" w:rsidRDefault="003844F5" w:rsidP="250D62B8">
            <w:pPr>
              <w:spacing w:line="259" w:lineRule="auto"/>
              <w:rPr>
                <w:rStyle w:val="ng-binding"/>
                <w:rFonts w:ascii="Verdana" w:eastAsia="Times New Roman" w:hAnsi="Verdana"/>
                <w:b/>
                <w:bCs/>
                <w:color w:val="BC5610"/>
              </w:rPr>
            </w:pPr>
            <w:r w:rsidRPr="250D62B8">
              <w:rPr>
                <w:sz w:val="22"/>
                <w:szCs w:val="22"/>
              </w:rPr>
              <w:t>Facebook | Instagram | Twitter</w:t>
            </w:r>
          </w:p>
        </w:tc>
      </w:tr>
      <w:bookmarkEnd w:id="0"/>
    </w:tbl>
    <w:p w14:paraId="15D4F734" w14:textId="75D296D2" w:rsidR="003C09C2" w:rsidRDefault="003C09C2" w:rsidP="003C09C2">
      <w:pPr>
        <w:rPr>
          <w:caps/>
          <w:sz w:val="18"/>
          <w:szCs w:val="18"/>
          <w:u w:val="single"/>
        </w:rPr>
      </w:pPr>
    </w:p>
    <w:p w14:paraId="1FCF58B0" w14:textId="77777777" w:rsidR="003844F5" w:rsidRDefault="003844F5" w:rsidP="00AC3063">
      <w:pPr>
        <w:outlineLvl w:val="0"/>
        <w:rPr>
          <w:caps/>
          <w:sz w:val="22"/>
          <w:szCs w:val="22"/>
          <w:u w:val="single"/>
        </w:rPr>
      </w:pPr>
    </w:p>
    <w:p w14:paraId="0014B76F" w14:textId="77777777" w:rsidR="003844F5" w:rsidRDefault="003844F5" w:rsidP="00AC3063">
      <w:pPr>
        <w:outlineLvl w:val="0"/>
        <w:rPr>
          <w:caps/>
          <w:sz w:val="22"/>
          <w:szCs w:val="22"/>
          <w:u w:val="single"/>
        </w:rPr>
      </w:pPr>
    </w:p>
    <w:p w14:paraId="4D331E59" w14:textId="22C1C762" w:rsidR="00AC3063" w:rsidRPr="00592D1E" w:rsidRDefault="00AC3063" w:rsidP="00AC3063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3844F5">
        <w:rPr>
          <w:caps/>
          <w:sz w:val="22"/>
          <w:szCs w:val="22"/>
          <w:u w:val="single"/>
        </w:rPr>
        <w:t>3</w:t>
      </w:r>
    </w:p>
    <w:p w14:paraId="3D2026F5" w14:textId="77777777" w:rsidR="00AC3063" w:rsidRDefault="00AC3063" w:rsidP="00AC3063">
      <w:pPr>
        <w:rPr>
          <w:sz w:val="18"/>
          <w:szCs w:val="18"/>
        </w:rPr>
      </w:pPr>
    </w:p>
    <w:tbl>
      <w:tblPr>
        <w:tblStyle w:val="TableGrid"/>
        <w:tblW w:w="54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4"/>
        <w:gridCol w:w="2654"/>
      </w:tblGrid>
      <w:tr w:rsidR="005C0316" w:rsidRPr="008205A7" w14:paraId="12F25E3A" w14:textId="77777777" w:rsidTr="00C6215A">
        <w:trPr>
          <w:trHeight w:val="1773"/>
        </w:trPr>
        <w:tc>
          <w:tcPr>
            <w:tcW w:w="2191" w:type="dxa"/>
          </w:tcPr>
          <w:p w14:paraId="522A37E1" w14:textId="3536F07F" w:rsidR="00AC3063" w:rsidRPr="008205A7" w:rsidRDefault="31CA5CF3" w:rsidP="250D62B8">
            <w:pPr>
              <w:jc w:val="center"/>
            </w:pPr>
            <w:bookmarkStart w:id="1" w:name="_Hlk143861221"/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789AFC1" wp14:editId="6943ED5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78740</wp:posOffset>
                  </wp:positionV>
                  <wp:extent cx="1631301" cy="1518017"/>
                  <wp:effectExtent l="0" t="0" r="0" b="0"/>
                  <wp:wrapSquare wrapText="bothSides"/>
                  <wp:docPr id="2085498142" name="Picture 2085498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5498142" name="Picture 2085498142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1301" cy="1518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7" w:type="dxa"/>
          </w:tcPr>
          <w:p w14:paraId="0EFCF685" w14:textId="58BBC3C6" w:rsidR="00AC3063" w:rsidRPr="00C6215A" w:rsidRDefault="2BE7F8B1" w:rsidP="250D62B8">
            <w:pPr>
              <w:rPr>
                <w:b/>
                <w:bCs/>
                <w:color w:val="323E4F" w:themeColor="text2" w:themeShade="BF"/>
              </w:rPr>
            </w:pPr>
            <w:r w:rsidRPr="00C6215A">
              <w:rPr>
                <w:b/>
                <w:bCs/>
                <w:color w:val="323E4F" w:themeColor="text2" w:themeShade="BF"/>
              </w:rPr>
              <w:t>John Doe</w:t>
            </w:r>
          </w:p>
          <w:p w14:paraId="59EB43C8" w14:textId="65C712A5" w:rsidR="00AC3063" w:rsidRPr="00C6215A" w:rsidRDefault="2BE7F8B1" w:rsidP="250D62B8">
            <w:pPr>
              <w:rPr>
                <w:sz w:val="22"/>
                <w:szCs w:val="22"/>
              </w:rPr>
            </w:pPr>
            <w:r w:rsidRPr="00C6215A">
              <w:rPr>
                <w:sz w:val="22"/>
                <w:szCs w:val="22"/>
              </w:rPr>
              <w:t xml:space="preserve">John Doe’s Job Title </w:t>
            </w:r>
          </w:p>
          <w:p w14:paraId="6339F4AF" w14:textId="7D5A87DD" w:rsidR="00AC3063" w:rsidRPr="00C6215A" w:rsidRDefault="2BE7F8B1" w:rsidP="250D62B8">
            <w:pPr>
              <w:spacing w:line="259" w:lineRule="auto"/>
              <w:rPr>
                <w:sz w:val="22"/>
                <w:szCs w:val="22"/>
              </w:rPr>
            </w:pPr>
            <w:r w:rsidRPr="00C6215A">
              <w:rPr>
                <w:sz w:val="22"/>
                <w:szCs w:val="22"/>
              </w:rPr>
              <w:t>John Doe’s Office Name</w:t>
            </w:r>
          </w:p>
          <w:p w14:paraId="46A74D1E" w14:textId="7A119327" w:rsidR="00AC3063" w:rsidRPr="00C6215A" w:rsidRDefault="2BE7F8B1" w:rsidP="250D62B8">
            <w:pPr>
              <w:spacing w:line="259" w:lineRule="auto"/>
              <w:rPr>
                <w:sz w:val="22"/>
                <w:szCs w:val="22"/>
              </w:rPr>
            </w:pPr>
            <w:r w:rsidRPr="00C6215A">
              <w:rPr>
                <w:sz w:val="22"/>
                <w:szCs w:val="22"/>
              </w:rPr>
              <w:t>1000 River Road, T-CP1-01</w:t>
            </w:r>
          </w:p>
          <w:p w14:paraId="09B605A0" w14:textId="3D88B19A" w:rsidR="00AC3063" w:rsidRPr="00C6215A" w:rsidRDefault="2BE7F8B1" w:rsidP="250D62B8">
            <w:pPr>
              <w:spacing w:line="259" w:lineRule="auto"/>
              <w:rPr>
                <w:sz w:val="22"/>
                <w:szCs w:val="22"/>
              </w:rPr>
            </w:pPr>
            <w:r w:rsidRPr="00C6215A">
              <w:rPr>
                <w:sz w:val="22"/>
                <w:szCs w:val="22"/>
              </w:rPr>
              <w:t>Teaneck, New Jersey 07666-1914 (USA)</w:t>
            </w:r>
          </w:p>
          <w:p w14:paraId="3D993163" w14:textId="369D4A20" w:rsidR="00AC3063" w:rsidRPr="00C6215A" w:rsidRDefault="2BE7F8B1" w:rsidP="250D62B8">
            <w:pPr>
              <w:spacing w:line="259" w:lineRule="auto"/>
              <w:rPr>
                <w:sz w:val="22"/>
                <w:szCs w:val="22"/>
              </w:rPr>
            </w:pPr>
            <w:r w:rsidRPr="00C6215A">
              <w:rPr>
                <w:sz w:val="22"/>
                <w:szCs w:val="22"/>
              </w:rPr>
              <w:t>201-692-2454 Voice</w:t>
            </w:r>
          </w:p>
          <w:p w14:paraId="29D1F39C" w14:textId="4D18FCE4" w:rsidR="00AC3063" w:rsidRPr="00C6215A" w:rsidRDefault="2BE7F8B1" w:rsidP="250D62B8">
            <w:pPr>
              <w:spacing w:line="259" w:lineRule="auto"/>
              <w:rPr>
                <w:sz w:val="22"/>
                <w:szCs w:val="22"/>
              </w:rPr>
            </w:pPr>
            <w:r w:rsidRPr="00C6215A">
              <w:rPr>
                <w:sz w:val="22"/>
                <w:szCs w:val="22"/>
              </w:rPr>
              <w:t>201-692-2454 Fax</w:t>
            </w:r>
          </w:p>
          <w:p w14:paraId="0556F59F" w14:textId="77777777" w:rsidR="00AC7A88" w:rsidRPr="00C6215A" w:rsidRDefault="00000000" w:rsidP="250D62B8">
            <w:pPr>
              <w:spacing w:line="259" w:lineRule="auto"/>
              <w:rPr>
                <w:sz w:val="22"/>
                <w:szCs w:val="22"/>
              </w:rPr>
            </w:pPr>
            <w:hyperlink r:id="rId17">
              <w:r w:rsidR="2BE7F8B1" w:rsidRPr="00C6215A">
                <w:rPr>
                  <w:sz w:val="22"/>
                  <w:szCs w:val="22"/>
                </w:rPr>
                <w:t>www.fdu.edu/johndoe</w:t>
              </w:r>
            </w:hyperlink>
            <w:r w:rsidR="2BE7F8B1" w:rsidRPr="00C6215A">
              <w:rPr>
                <w:sz w:val="22"/>
                <w:szCs w:val="22"/>
              </w:rPr>
              <w:t xml:space="preserve"> </w:t>
            </w:r>
          </w:p>
          <w:p w14:paraId="0D2D60B7" w14:textId="70409BD7" w:rsidR="00AC3063" w:rsidRPr="00C6215A" w:rsidRDefault="00000000" w:rsidP="250D62B8">
            <w:pPr>
              <w:spacing w:line="259" w:lineRule="auto"/>
              <w:rPr>
                <w:sz w:val="22"/>
                <w:szCs w:val="22"/>
              </w:rPr>
            </w:pPr>
            <w:hyperlink r:id="rId18" w:history="1">
              <w:r w:rsidR="00AC7A88" w:rsidRPr="00C6215A">
                <w:rPr>
                  <w:rStyle w:val="Hyperlink"/>
                  <w:sz w:val="22"/>
                  <w:szCs w:val="22"/>
                </w:rPr>
                <w:t>johndoe@fdu.edu</w:t>
              </w:r>
            </w:hyperlink>
          </w:p>
          <w:p w14:paraId="69D7B2C7" w14:textId="7DFA54CC" w:rsidR="00AC3063" w:rsidRPr="006858EB" w:rsidRDefault="2BE7F8B1" w:rsidP="250D62B8">
            <w:pPr>
              <w:spacing w:line="259" w:lineRule="auto"/>
              <w:rPr>
                <w:rFonts w:ascii="Trebuchet MS" w:hAnsi="Trebuchet MS"/>
                <w:sz w:val="16"/>
                <w:szCs w:val="16"/>
              </w:rPr>
            </w:pPr>
            <w:r w:rsidRPr="00C6215A">
              <w:rPr>
                <w:sz w:val="22"/>
                <w:szCs w:val="22"/>
              </w:rPr>
              <w:t>Facebook | Instagram | Twitter</w:t>
            </w:r>
          </w:p>
        </w:tc>
      </w:tr>
      <w:bookmarkEnd w:id="1"/>
    </w:tbl>
    <w:p w14:paraId="77159A0E" w14:textId="77777777" w:rsidR="00AC3063" w:rsidRDefault="00AC3063" w:rsidP="00AC3063">
      <w:pPr>
        <w:rPr>
          <w:caps/>
          <w:sz w:val="22"/>
          <w:szCs w:val="22"/>
          <w:u w:val="single"/>
        </w:rPr>
      </w:pPr>
    </w:p>
    <w:p w14:paraId="33C3F013" w14:textId="77777777" w:rsidR="00AC3063" w:rsidRPr="0055132E" w:rsidRDefault="00AC3063" w:rsidP="003C09C2">
      <w:pPr>
        <w:rPr>
          <w:caps/>
          <w:sz w:val="18"/>
          <w:szCs w:val="18"/>
          <w:u w:val="single"/>
        </w:rPr>
      </w:pPr>
    </w:p>
    <w:p w14:paraId="15675D28" w14:textId="58ED199E" w:rsidR="001134D0" w:rsidRPr="00592D1E" w:rsidRDefault="001134D0" w:rsidP="001134D0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3844F5">
        <w:rPr>
          <w:caps/>
          <w:sz w:val="22"/>
          <w:szCs w:val="22"/>
          <w:u w:val="single"/>
        </w:rPr>
        <w:t>4</w:t>
      </w:r>
    </w:p>
    <w:p w14:paraId="396D91F0" w14:textId="77777777" w:rsidR="001134D0" w:rsidRPr="001D7447" w:rsidRDefault="001134D0" w:rsidP="001134D0"/>
    <w:tbl>
      <w:tblPr>
        <w:tblW w:w="0" w:type="auto"/>
        <w:tblLook w:val="04A0" w:firstRow="1" w:lastRow="0" w:firstColumn="1" w:lastColumn="0" w:noHBand="0" w:noVBand="1"/>
      </w:tblPr>
      <w:tblGrid>
        <w:gridCol w:w="1753"/>
        <w:gridCol w:w="3287"/>
      </w:tblGrid>
      <w:tr w:rsidR="001134D0" w14:paraId="68FA53B9" w14:textId="77777777" w:rsidTr="007708BD">
        <w:trPr>
          <w:trHeight w:val="782"/>
        </w:trPr>
        <w:tc>
          <w:tcPr>
            <w:tcW w:w="1230" w:type="dxa"/>
            <w:shd w:val="clear" w:color="auto" w:fill="auto"/>
            <w:vAlign w:val="center"/>
          </w:tcPr>
          <w:p w14:paraId="3B8465D3" w14:textId="77777777" w:rsidR="001134D0" w:rsidRDefault="001134D0" w:rsidP="007708BD">
            <w:r>
              <w:rPr>
                <w:noProof/>
              </w:rPr>
              <w:drawing>
                <wp:inline distT="0" distB="0" distL="0" distR="0" wp14:anchorId="666AC5E2" wp14:editId="3A8CD7E7">
                  <wp:extent cx="976197" cy="1455420"/>
                  <wp:effectExtent l="0" t="0" r="0" b="0"/>
                  <wp:docPr id="305638465" name="Picture 305638465" descr="A logo of a bi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5638465" name="Picture 305638465" descr="A logo of a bird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6770" cy="14860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0" w:type="dxa"/>
            <w:shd w:val="clear" w:color="auto" w:fill="auto"/>
            <w:vAlign w:val="center"/>
          </w:tcPr>
          <w:p w14:paraId="61432DFC" w14:textId="77777777" w:rsidR="001134D0" w:rsidRPr="00C6215A" w:rsidRDefault="001134D0" w:rsidP="007708BD">
            <w:pPr>
              <w:rPr>
                <w:b/>
                <w:bCs/>
                <w:color w:val="323E4F" w:themeColor="text2" w:themeShade="BF"/>
              </w:rPr>
            </w:pPr>
            <w:r w:rsidRPr="00C6215A">
              <w:rPr>
                <w:b/>
                <w:bCs/>
                <w:color w:val="323E4F" w:themeColor="text2" w:themeShade="BF"/>
              </w:rPr>
              <w:t>John Doe</w:t>
            </w:r>
          </w:p>
          <w:p w14:paraId="694810AF" w14:textId="77777777" w:rsidR="001134D0" w:rsidRPr="00C6215A" w:rsidRDefault="001134D0" w:rsidP="007708BD">
            <w:pPr>
              <w:rPr>
                <w:sz w:val="22"/>
                <w:szCs w:val="22"/>
              </w:rPr>
            </w:pPr>
            <w:r w:rsidRPr="00C6215A">
              <w:rPr>
                <w:sz w:val="22"/>
                <w:szCs w:val="22"/>
              </w:rPr>
              <w:t xml:space="preserve">John Doe’s Job Title </w:t>
            </w:r>
          </w:p>
          <w:p w14:paraId="0CB4F83F" w14:textId="77777777" w:rsidR="001134D0" w:rsidRPr="00C6215A" w:rsidRDefault="001134D0" w:rsidP="007708BD">
            <w:pPr>
              <w:spacing w:line="259" w:lineRule="auto"/>
              <w:rPr>
                <w:sz w:val="22"/>
                <w:szCs w:val="22"/>
              </w:rPr>
            </w:pPr>
            <w:r w:rsidRPr="00C6215A">
              <w:rPr>
                <w:sz w:val="22"/>
                <w:szCs w:val="22"/>
              </w:rPr>
              <w:t>John Doe’s Office Name</w:t>
            </w:r>
          </w:p>
          <w:p w14:paraId="15A4473B" w14:textId="77777777" w:rsidR="001134D0" w:rsidRPr="00C6215A" w:rsidRDefault="001134D0" w:rsidP="007708BD">
            <w:pPr>
              <w:spacing w:line="259" w:lineRule="auto"/>
              <w:rPr>
                <w:sz w:val="22"/>
                <w:szCs w:val="22"/>
              </w:rPr>
            </w:pPr>
            <w:r w:rsidRPr="00C6215A">
              <w:rPr>
                <w:sz w:val="22"/>
                <w:szCs w:val="22"/>
              </w:rPr>
              <w:t>1000 River Road, T-CP1-01</w:t>
            </w:r>
          </w:p>
          <w:p w14:paraId="5A4D5AB4" w14:textId="77777777" w:rsidR="001134D0" w:rsidRPr="00C6215A" w:rsidRDefault="001134D0" w:rsidP="007708BD">
            <w:pPr>
              <w:spacing w:line="259" w:lineRule="auto"/>
              <w:rPr>
                <w:sz w:val="22"/>
                <w:szCs w:val="22"/>
              </w:rPr>
            </w:pPr>
            <w:r w:rsidRPr="00C6215A">
              <w:rPr>
                <w:sz w:val="22"/>
                <w:szCs w:val="22"/>
              </w:rPr>
              <w:t>Teaneck, New Jersey 07666-1914 (USA)</w:t>
            </w:r>
          </w:p>
          <w:p w14:paraId="649D950A" w14:textId="77777777" w:rsidR="001134D0" w:rsidRPr="00C6215A" w:rsidRDefault="001134D0" w:rsidP="007708BD">
            <w:pPr>
              <w:spacing w:line="259" w:lineRule="auto"/>
              <w:rPr>
                <w:sz w:val="22"/>
                <w:szCs w:val="22"/>
              </w:rPr>
            </w:pPr>
            <w:r w:rsidRPr="00C6215A">
              <w:rPr>
                <w:sz w:val="22"/>
                <w:szCs w:val="22"/>
              </w:rPr>
              <w:t>201-692-2454 Voice</w:t>
            </w:r>
          </w:p>
          <w:p w14:paraId="0C6B7ED2" w14:textId="77777777" w:rsidR="001134D0" w:rsidRPr="00C6215A" w:rsidRDefault="001134D0" w:rsidP="007708BD">
            <w:pPr>
              <w:spacing w:line="259" w:lineRule="auto"/>
              <w:rPr>
                <w:sz w:val="22"/>
                <w:szCs w:val="22"/>
              </w:rPr>
            </w:pPr>
            <w:r w:rsidRPr="00C6215A">
              <w:rPr>
                <w:sz w:val="22"/>
                <w:szCs w:val="22"/>
              </w:rPr>
              <w:t>201-692-2454 Fax</w:t>
            </w:r>
          </w:p>
          <w:p w14:paraId="2B3B10A8" w14:textId="77777777" w:rsidR="00AC7A88" w:rsidRPr="00C6215A" w:rsidRDefault="00000000" w:rsidP="007708BD">
            <w:pPr>
              <w:spacing w:line="259" w:lineRule="auto"/>
              <w:rPr>
                <w:sz w:val="22"/>
                <w:szCs w:val="22"/>
              </w:rPr>
            </w:pPr>
            <w:hyperlink r:id="rId20">
              <w:r w:rsidR="001134D0" w:rsidRPr="00C6215A">
                <w:rPr>
                  <w:sz w:val="22"/>
                  <w:szCs w:val="22"/>
                </w:rPr>
                <w:t>www.fdu.edu/johndoe</w:t>
              </w:r>
            </w:hyperlink>
            <w:r w:rsidR="001134D0" w:rsidRPr="00C6215A">
              <w:rPr>
                <w:sz w:val="22"/>
                <w:szCs w:val="22"/>
              </w:rPr>
              <w:t xml:space="preserve"> </w:t>
            </w:r>
          </w:p>
          <w:p w14:paraId="12ECFE22" w14:textId="33E481C4" w:rsidR="001134D0" w:rsidRPr="00C6215A" w:rsidRDefault="00000000" w:rsidP="007708BD">
            <w:pPr>
              <w:spacing w:line="259" w:lineRule="auto"/>
              <w:rPr>
                <w:sz w:val="22"/>
                <w:szCs w:val="22"/>
              </w:rPr>
            </w:pPr>
            <w:hyperlink r:id="rId21" w:history="1">
              <w:r w:rsidR="00AC7A88" w:rsidRPr="00C6215A">
                <w:rPr>
                  <w:rStyle w:val="Hyperlink"/>
                  <w:sz w:val="22"/>
                  <w:szCs w:val="22"/>
                </w:rPr>
                <w:t>johndoe@fdu.edu</w:t>
              </w:r>
            </w:hyperlink>
          </w:p>
          <w:p w14:paraId="28DE088A" w14:textId="77777777" w:rsidR="001134D0" w:rsidRDefault="001134D0" w:rsidP="007708BD">
            <w:pPr>
              <w:rPr>
                <w:rFonts w:ascii="Trebuchet MS" w:hAnsi="Trebuchet MS"/>
                <w:noProof/>
                <w:color w:val="833C0B" w:themeColor="accent2" w:themeShade="80"/>
                <w:sz w:val="18"/>
                <w:szCs w:val="18"/>
              </w:rPr>
            </w:pPr>
            <w:r w:rsidRPr="00C6215A">
              <w:rPr>
                <w:sz w:val="22"/>
                <w:szCs w:val="22"/>
              </w:rPr>
              <w:t>Facebook | Instagram | Twitter</w:t>
            </w:r>
          </w:p>
        </w:tc>
      </w:tr>
    </w:tbl>
    <w:p w14:paraId="58FA437E" w14:textId="679566BF" w:rsidR="00592D1E" w:rsidRPr="00592D1E" w:rsidRDefault="00AC3063" w:rsidP="00217342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="00592D1E" w:rsidRPr="00592D1E">
        <w:rPr>
          <w:caps/>
          <w:sz w:val="22"/>
          <w:szCs w:val="22"/>
          <w:u w:val="single"/>
        </w:rPr>
        <w:lastRenderedPageBreak/>
        <w:t xml:space="preserve">Signature </w:t>
      </w:r>
      <w:r w:rsidR="003844F5">
        <w:rPr>
          <w:caps/>
          <w:sz w:val="22"/>
          <w:szCs w:val="22"/>
          <w:u w:val="single"/>
        </w:rPr>
        <w:t>5</w:t>
      </w:r>
    </w:p>
    <w:p w14:paraId="13FC0E7F" w14:textId="77777777" w:rsidR="00C2586B" w:rsidRDefault="00C2586B" w:rsidP="00217342">
      <w:pPr>
        <w:rPr>
          <w:sz w:val="18"/>
          <w:szCs w:val="18"/>
        </w:rPr>
      </w:pPr>
    </w:p>
    <w:tbl>
      <w:tblPr>
        <w:tblStyle w:val="TableGrid"/>
        <w:tblW w:w="38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55"/>
      </w:tblGrid>
      <w:tr w:rsidR="000246FA" w:rsidRPr="008205A7" w14:paraId="724198F3" w14:textId="77777777" w:rsidTr="250D62B8">
        <w:trPr>
          <w:trHeight w:val="1214"/>
        </w:trPr>
        <w:tc>
          <w:tcPr>
            <w:tcW w:w="3855" w:type="dxa"/>
            <w:tcBorders>
              <w:top w:val="none" w:sz="4" w:space="0" w:color="000000" w:themeColor="text1"/>
              <w:left w:val="none" w:sz="4" w:space="0" w:color="000000" w:themeColor="text1"/>
              <w:bottom w:val="none" w:sz="4" w:space="0" w:color="000000" w:themeColor="text1"/>
              <w:right w:val="none" w:sz="4" w:space="0" w:color="000000" w:themeColor="text1"/>
            </w:tcBorders>
          </w:tcPr>
          <w:p w14:paraId="143B8A7B" w14:textId="4DEC8B03" w:rsidR="001A0DBE" w:rsidRDefault="02B1FB68" w:rsidP="250D62B8">
            <w:pPr>
              <w:rPr>
                <w:b/>
                <w:bCs/>
                <w:color w:val="4472C4" w:themeColor="accent5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024EA684" wp14:editId="560C70E9">
                  <wp:extent cx="1962150" cy="590550"/>
                  <wp:effectExtent l="0" t="0" r="0" b="0"/>
                  <wp:docPr id="776108376" name="Picture 7761083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2150" cy="590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36CBBB" w14:textId="77777777" w:rsidR="001134D0" w:rsidRPr="00835D3B" w:rsidRDefault="001134D0" w:rsidP="250D62B8">
            <w:pPr>
              <w:rPr>
                <w:b/>
                <w:bCs/>
                <w:color w:val="4472C4" w:themeColor="accent5"/>
                <w:sz w:val="22"/>
                <w:szCs w:val="22"/>
              </w:rPr>
            </w:pPr>
          </w:p>
          <w:p w14:paraId="6FAC6988" w14:textId="58BBC3C6" w:rsidR="001A0DBE" w:rsidRPr="00C6215A" w:rsidRDefault="47BD76FD" w:rsidP="250D62B8">
            <w:pPr>
              <w:rPr>
                <w:b/>
                <w:bCs/>
                <w:color w:val="323E4F" w:themeColor="text2" w:themeShade="BF"/>
              </w:rPr>
            </w:pPr>
            <w:r w:rsidRPr="00C6215A">
              <w:rPr>
                <w:b/>
                <w:bCs/>
                <w:color w:val="323E4F" w:themeColor="text2" w:themeShade="BF"/>
              </w:rPr>
              <w:t>John Doe</w:t>
            </w:r>
          </w:p>
          <w:p w14:paraId="7C701161" w14:textId="65C712A5" w:rsidR="001A0DBE" w:rsidRPr="00835D3B" w:rsidRDefault="47BD76FD" w:rsidP="250D62B8">
            <w:pPr>
              <w:rPr>
                <w:sz w:val="22"/>
                <w:szCs w:val="22"/>
              </w:rPr>
            </w:pPr>
            <w:r w:rsidRPr="250D62B8">
              <w:rPr>
                <w:sz w:val="22"/>
                <w:szCs w:val="22"/>
              </w:rPr>
              <w:t xml:space="preserve">John Doe’s Job Title </w:t>
            </w:r>
          </w:p>
          <w:p w14:paraId="4A854DED" w14:textId="7D5A87DD" w:rsidR="001A0DBE" w:rsidRPr="00835D3B" w:rsidRDefault="47BD76FD" w:rsidP="250D62B8">
            <w:pPr>
              <w:spacing w:line="259" w:lineRule="auto"/>
              <w:rPr>
                <w:sz w:val="22"/>
                <w:szCs w:val="22"/>
              </w:rPr>
            </w:pPr>
            <w:r w:rsidRPr="250D62B8">
              <w:rPr>
                <w:sz w:val="22"/>
                <w:szCs w:val="22"/>
              </w:rPr>
              <w:t>John Doe’s Office Name</w:t>
            </w:r>
          </w:p>
          <w:p w14:paraId="764263CC" w14:textId="7A119327" w:rsidR="001A0DBE" w:rsidRPr="00835D3B" w:rsidRDefault="47BD76FD" w:rsidP="250D62B8">
            <w:pPr>
              <w:spacing w:line="259" w:lineRule="auto"/>
              <w:rPr>
                <w:sz w:val="22"/>
                <w:szCs w:val="22"/>
              </w:rPr>
            </w:pPr>
            <w:r w:rsidRPr="250D62B8">
              <w:rPr>
                <w:sz w:val="22"/>
                <w:szCs w:val="22"/>
              </w:rPr>
              <w:t>1000 River Road, T-CP1-01</w:t>
            </w:r>
          </w:p>
          <w:p w14:paraId="23BAE3FD" w14:textId="3D88B19A" w:rsidR="001A0DBE" w:rsidRPr="00835D3B" w:rsidRDefault="47BD76FD" w:rsidP="250D62B8">
            <w:pPr>
              <w:spacing w:line="259" w:lineRule="auto"/>
              <w:rPr>
                <w:sz w:val="22"/>
                <w:szCs w:val="22"/>
              </w:rPr>
            </w:pPr>
            <w:r w:rsidRPr="250D62B8">
              <w:rPr>
                <w:sz w:val="22"/>
                <w:szCs w:val="22"/>
              </w:rPr>
              <w:t>Teaneck, New Jersey 07666-1914 (USA)</w:t>
            </w:r>
          </w:p>
          <w:p w14:paraId="789B4D29" w14:textId="369D4A20" w:rsidR="001A0DBE" w:rsidRPr="00835D3B" w:rsidRDefault="47BD76FD" w:rsidP="250D62B8">
            <w:pPr>
              <w:spacing w:line="259" w:lineRule="auto"/>
              <w:rPr>
                <w:sz w:val="22"/>
                <w:szCs w:val="22"/>
              </w:rPr>
            </w:pPr>
            <w:r w:rsidRPr="250D62B8">
              <w:rPr>
                <w:sz w:val="22"/>
                <w:szCs w:val="22"/>
              </w:rPr>
              <w:t>201-692-2454 Voice</w:t>
            </w:r>
          </w:p>
          <w:p w14:paraId="49D97DB4" w14:textId="4D18FCE4" w:rsidR="001A0DBE" w:rsidRPr="00835D3B" w:rsidRDefault="47BD76FD" w:rsidP="250D62B8">
            <w:pPr>
              <w:spacing w:line="259" w:lineRule="auto"/>
              <w:rPr>
                <w:sz w:val="22"/>
                <w:szCs w:val="22"/>
              </w:rPr>
            </w:pPr>
            <w:r w:rsidRPr="250D62B8">
              <w:rPr>
                <w:sz w:val="22"/>
                <w:szCs w:val="22"/>
              </w:rPr>
              <w:t>201-692-2454 Fax</w:t>
            </w:r>
          </w:p>
          <w:p w14:paraId="78F52B99" w14:textId="28E8FA4D" w:rsidR="001A0DBE" w:rsidRPr="00835D3B" w:rsidRDefault="00000000" w:rsidP="250D62B8">
            <w:pPr>
              <w:spacing w:line="259" w:lineRule="auto"/>
              <w:rPr>
                <w:sz w:val="22"/>
                <w:szCs w:val="22"/>
              </w:rPr>
            </w:pPr>
            <w:hyperlink r:id="rId23">
              <w:r w:rsidR="47BD76FD" w:rsidRPr="250D62B8">
                <w:rPr>
                  <w:sz w:val="22"/>
                  <w:szCs w:val="22"/>
                </w:rPr>
                <w:t>www.fdu.edu/johndoe</w:t>
              </w:r>
            </w:hyperlink>
            <w:r w:rsidR="47BD76FD" w:rsidRPr="250D62B8">
              <w:rPr>
                <w:sz w:val="22"/>
                <w:szCs w:val="22"/>
              </w:rPr>
              <w:t xml:space="preserve"> </w:t>
            </w:r>
            <w:hyperlink r:id="rId24">
              <w:r w:rsidR="47BD76FD" w:rsidRPr="250D62B8">
                <w:rPr>
                  <w:sz w:val="22"/>
                  <w:szCs w:val="22"/>
                </w:rPr>
                <w:t>johndoe@fdu.edu</w:t>
              </w:r>
            </w:hyperlink>
          </w:p>
          <w:p w14:paraId="5B631986" w14:textId="01C7E9D5" w:rsidR="001A0DBE" w:rsidRPr="00835D3B" w:rsidRDefault="47BD76FD" w:rsidP="250D62B8">
            <w:pPr>
              <w:spacing w:line="259" w:lineRule="auto"/>
              <w:rPr>
                <w:sz w:val="22"/>
                <w:szCs w:val="22"/>
              </w:rPr>
            </w:pPr>
            <w:r w:rsidRPr="250D62B8">
              <w:rPr>
                <w:sz w:val="22"/>
                <w:szCs w:val="22"/>
              </w:rPr>
              <w:t>Facebook | Instagram | Twitter</w:t>
            </w:r>
          </w:p>
          <w:p w14:paraId="5089E684" w14:textId="349EFD28" w:rsidR="001A0DBE" w:rsidRPr="00835D3B" w:rsidRDefault="3E9952FC" w:rsidP="250D62B8">
            <w:pPr>
              <w:rPr>
                <w:rFonts w:ascii="Arial" w:hAnsi="Arial" w:cs="Arial"/>
                <w:b/>
                <w:bCs/>
                <w:color w:val="00B0F0"/>
                <w:sz w:val="20"/>
                <w:szCs w:val="20"/>
              </w:rPr>
            </w:pPr>
            <w:r w:rsidRPr="250D62B8">
              <w:rPr>
                <w:noProof/>
                <w:sz w:val="8"/>
                <w:szCs w:val="8"/>
              </w:rPr>
              <w:t xml:space="preserve"> </w:t>
            </w:r>
          </w:p>
          <w:p w14:paraId="555D2AD9" w14:textId="77777777" w:rsidR="000246FA" w:rsidRPr="00A353D7" w:rsidRDefault="000246FA" w:rsidP="00217342">
            <w:pPr>
              <w:rPr>
                <w:sz w:val="16"/>
                <w:szCs w:val="16"/>
              </w:rPr>
            </w:pPr>
          </w:p>
        </w:tc>
      </w:tr>
    </w:tbl>
    <w:p w14:paraId="5995A57A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0FA5BA08" w14:textId="77777777" w:rsidR="001134D0" w:rsidRDefault="001134D0" w:rsidP="00217342">
      <w:pPr>
        <w:outlineLvl w:val="0"/>
        <w:rPr>
          <w:caps/>
          <w:sz w:val="22"/>
          <w:szCs w:val="22"/>
          <w:u w:val="single"/>
        </w:rPr>
      </w:pPr>
    </w:p>
    <w:p w14:paraId="69D6CC99" w14:textId="77777777" w:rsidR="001134D0" w:rsidRDefault="001134D0" w:rsidP="00217342">
      <w:pPr>
        <w:outlineLvl w:val="0"/>
        <w:rPr>
          <w:caps/>
          <w:sz w:val="22"/>
          <w:szCs w:val="22"/>
          <w:u w:val="single"/>
        </w:rPr>
      </w:pPr>
    </w:p>
    <w:p w14:paraId="2B8ED963" w14:textId="77777777" w:rsidR="001134D0" w:rsidRDefault="001134D0" w:rsidP="00217342">
      <w:pPr>
        <w:outlineLvl w:val="0"/>
        <w:rPr>
          <w:caps/>
          <w:sz w:val="22"/>
          <w:szCs w:val="22"/>
          <w:u w:val="single"/>
        </w:rPr>
      </w:pPr>
    </w:p>
    <w:p w14:paraId="1E80BC4E" w14:textId="77777777" w:rsidR="001134D0" w:rsidRDefault="001134D0" w:rsidP="00217342">
      <w:pPr>
        <w:outlineLvl w:val="0"/>
        <w:rPr>
          <w:caps/>
          <w:sz w:val="22"/>
          <w:szCs w:val="22"/>
          <w:u w:val="single"/>
        </w:rPr>
      </w:pPr>
    </w:p>
    <w:p w14:paraId="57EF1E50" w14:textId="77777777" w:rsidR="001134D0" w:rsidRDefault="001134D0" w:rsidP="00217342">
      <w:pPr>
        <w:outlineLvl w:val="0"/>
        <w:rPr>
          <w:caps/>
          <w:sz w:val="22"/>
          <w:szCs w:val="22"/>
          <w:u w:val="single"/>
        </w:rPr>
      </w:pPr>
    </w:p>
    <w:p w14:paraId="1BE018EF" w14:textId="77777777" w:rsidR="001134D0" w:rsidRDefault="001134D0" w:rsidP="00217342">
      <w:pPr>
        <w:outlineLvl w:val="0"/>
        <w:rPr>
          <w:caps/>
          <w:sz w:val="22"/>
          <w:szCs w:val="22"/>
          <w:u w:val="single"/>
        </w:rPr>
      </w:pPr>
    </w:p>
    <w:p w14:paraId="6D205A73" w14:textId="77777777" w:rsidR="001134D0" w:rsidRDefault="001134D0" w:rsidP="00217342">
      <w:pPr>
        <w:outlineLvl w:val="0"/>
        <w:rPr>
          <w:caps/>
          <w:sz w:val="22"/>
          <w:szCs w:val="22"/>
          <w:u w:val="single"/>
        </w:rPr>
      </w:pPr>
    </w:p>
    <w:p w14:paraId="28F685DD" w14:textId="77777777" w:rsidR="001134D0" w:rsidRDefault="001134D0" w:rsidP="00217342">
      <w:pPr>
        <w:outlineLvl w:val="0"/>
        <w:rPr>
          <w:caps/>
          <w:sz w:val="22"/>
          <w:szCs w:val="22"/>
          <w:u w:val="single"/>
        </w:rPr>
      </w:pPr>
    </w:p>
    <w:p w14:paraId="2F2C66A4" w14:textId="77777777" w:rsidR="001134D0" w:rsidRDefault="001134D0" w:rsidP="00217342">
      <w:pPr>
        <w:outlineLvl w:val="0"/>
        <w:rPr>
          <w:caps/>
          <w:sz w:val="22"/>
          <w:szCs w:val="22"/>
          <w:u w:val="single"/>
        </w:rPr>
      </w:pPr>
    </w:p>
    <w:p w14:paraId="6C4DA03F" w14:textId="77777777" w:rsidR="001134D0" w:rsidRDefault="001134D0" w:rsidP="00217342">
      <w:pPr>
        <w:outlineLvl w:val="0"/>
        <w:rPr>
          <w:caps/>
          <w:sz w:val="22"/>
          <w:szCs w:val="22"/>
          <w:u w:val="single"/>
        </w:rPr>
      </w:pPr>
    </w:p>
    <w:p w14:paraId="7BC5B711" w14:textId="77777777" w:rsidR="001134D0" w:rsidRDefault="001134D0" w:rsidP="00217342">
      <w:pPr>
        <w:outlineLvl w:val="0"/>
        <w:rPr>
          <w:caps/>
          <w:sz w:val="22"/>
          <w:szCs w:val="22"/>
          <w:u w:val="single"/>
        </w:rPr>
      </w:pPr>
    </w:p>
    <w:p w14:paraId="5CFA1542" w14:textId="60CD70C3" w:rsidR="00592D1E" w:rsidRDefault="001134D0" w:rsidP="001134D0">
      <w:pPr>
        <w:ind w:left="2160" w:hanging="1890"/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6</w:t>
      </w:r>
    </w:p>
    <w:p w14:paraId="7620D2FB" w14:textId="77777777" w:rsidR="001134D0" w:rsidRPr="00592D1E" w:rsidRDefault="001134D0" w:rsidP="001134D0">
      <w:pPr>
        <w:ind w:left="2160"/>
        <w:outlineLvl w:val="0"/>
        <w:rPr>
          <w:caps/>
          <w:sz w:val="22"/>
          <w:szCs w:val="22"/>
          <w:u w:val="single"/>
        </w:rPr>
      </w:pPr>
    </w:p>
    <w:tbl>
      <w:tblPr>
        <w:tblStyle w:val="TableGrid"/>
        <w:tblW w:w="4896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96"/>
      </w:tblGrid>
      <w:tr w:rsidR="00047E5F" w14:paraId="7A6E6AE8" w14:textId="77777777" w:rsidTr="001134D0">
        <w:trPr>
          <w:trHeight w:val="2555"/>
          <w:jc w:val="right"/>
        </w:trPr>
        <w:tc>
          <w:tcPr>
            <w:tcW w:w="4896" w:type="dxa"/>
          </w:tcPr>
          <w:p w14:paraId="336E91A2" w14:textId="684F9124" w:rsidR="1E52D282" w:rsidRDefault="1E52D282" w:rsidP="250D62B8">
            <w:pPr>
              <w:rPr>
                <w:b/>
                <w:bCs/>
                <w:color w:val="4472C4" w:themeColor="accent5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33329C0C" wp14:editId="20891C1F">
                  <wp:extent cx="1885950" cy="895350"/>
                  <wp:effectExtent l="0" t="0" r="0" b="0"/>
                  <wp:docPr id="1437349802" name="Picture 14373498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895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75E9B7" w14:textId="2F848C8B" w:rsidR="250D62B8" w:rsidRDefault="250D62B8" w:rsidP="250D62B8">
            <w:pPr>
              <w:rPr>
                <w:b/>
                <w:bCs/>
                <w:color w:val="4472C4" w:themeColor="accent5"/>
                <w:sz w:val="22"/>
                <w:szCs w:val="22"/>
              </w:rPr>
            </w:pPr>
          </w:p>
          <w:p w14:paraId="398D36B1" w14:textId="4AD36395" w:rsidR="1E52D282" w:rsidRPr="00C6215A" w:rsidRDefault="1E52D282" w:rsidP="250D62B8">
            <w:pPr>
              <w:rPr>
                <w:b/>
                <w:bCs/>
                <w:color w:val="323E4F" w:themeColor="text2" w:themeShade="BF"/>
                <w:sz w:val="22"/>
                <w:szCs w:val="22"/>
              </w:rPr>
            </w:pPr>
            <w:r w:rsidRPr="00C6215A">
              <w:rPr>
                <w:b/>
                <w:bCs/>
                <w:color w:val="323E4F" w:themeColor="text2" w:themeShade="BF"/>
                <w:sz w:val="22"/>
                <w:szCs w:val="22"/>
              </w:rPr>
              <w:t>John Doe</w:t>
            </w:r>
          </w:p>
          <w:p w14:paraId="0676AD4F" w14:textId="65C712A5" w:rsidR="1E52D282" w:rsidRPr="00C6215A" w:rsidRDefault="1E52D282" w:rsidP="250D62B8">
            <w:r w:rsidRPr="00C6215A">
              <w:t xml:space="preserve">John Doe’s Job Title </w:t>
            </w:r>
          </w:p>
          <w:p w14:paraId="2D109A26" w14:textId="7D5A87DD" w:rsidR="1E52D282" w:rsidRPr="00C6215A" w:rsidRDefault="1E52D282" w:rsidP="250D62B8">
            <w:pPr>
              <w:spacing w:line="259" w:lineRule="auto"/>
            </w:pPr>
            <w:r w:rsidRPr="00C6215A">
              <w:t>John Doe’s Office Name</w:t>
            </w:r>
          </w:p>
          <w:p w14:paraId="6B4EBAF9" w14:textId="7A119327" w:rsidR="1E52D282" w:rsidRPr="00C6215A" w:rsidRDefault="1E52D282" w:rsidP="250D62B8">
            <w:pPr>
              <w:spacing w:line="259" w:lineRule="auto"/>
            </w:pPr>
            <w:r w:rsidRPr="00C6215A">
              <w:t>1000 River Road, T-CP1-01</w:t>
            </w:r>
          </w:p>
          <w:p w14:paraId="3AB94325" w14:textId="3D88B19A" w:rsidR="1E52D282" w:rsidRPr="00C6215A" w:rsidRDefault="1E52D282" w:rsidP="250D62B8">
            <w:pPr>
              <w:spacing w:line="259" w:lineRule="auto"/>
            </w:pPr>
            <w:r w:rsidRPr="00C6215A">
              <w:t>Teaneck, New Jersey 07666-1914 (USA)</w:t>
            </w:r>
          </w:p>
          <w:p w14:paraId="40F1073A" w14:textId="369D4A20" w:rsidR="1E52D282" w:rsidRPr="00C6215A" w:rsidRDefault="1E52D282" w:rsidP="250D62B8">
            <w:pPr>
              <w:spacing w:line="259" w:lineRule="auto"/>
            </w:pPr>
            <w:r w:rsidRPr="00C6215A">
              <w:t>201-692-2454 Voice</w:t>
            </w:r>
          </w:p>
          <w:p w14:paraId="488D478A" w14:textId="4D18FCE4" w:rsidR="1E52D282" w:rsidRPr="00C6215A" w:rsidRDefault="1E52D282" w:rsidP="250D62B8">
            <w:pPr>
              <w:spacing w:line="259" w:lineRule="auto"/>
            </w:pPr>
            <w:r w:rsidRPr="00C6215A">
              <w:t>201-692-2454 Fax</w:t>
            </w:r>
          </w:p>
          <w:p w14:paraId="5C1F0916" w14:textId="77777777" w:rsidR="003844F5" w:rsidRPr="00C6215A" w:rsidRDefault="00000000" w:rsidP="250D62B8">
            <w:pPr>
              <w:spacing w:line="259" w:lineRule="auto"/>
            </w:pPr>
            <w:hyperlink r:id="rId26">
              <w:r w:rsidR="1E52D282" w:rsidRPr="00C6215A">
                <w:t>www.fdu.edu/johndoe</w:t>
              </w:r>
            </w:hyperlink>
            <w:r w:rsidR="1E52D282" w:rsidRPr="00C6215A">
              <w:t xml:space="preserve"> </w:t>
            </w:r>
          </w:p>
          <w:p w14:paraId="6D63A791" w14:textId="67D899D0" w:rsidR="1E52D282" w:rsidRPr="00C6215A" w:rsidRDefault="00000000" w:rsidP="250D62B8">
            <w:pPr>
              <w:spacing w:line="259" w:lineRule="auto"/>
            </w:pPr>
            <w:hyperlink r:id="rId27" w:history="1">
              <w:r w:rsidR="00A3742F" w:rsidRPr="00C6215A">
                <w:rPr>
                  <w:rStyle w:val="Hyperlink"/>
                </w:rPr>
                <w:t>johndoe@fdu.edu</w:t>
              </w:r>
            </w:hyperlink>
          </w:p>
          <w:p w14:paraId="461E12FF" w14:textId="01C7E9D5" w:rsidR="1E52D282" w:rsidRPr="00C6215A" w:rsidRDefault="1E52D282" w:rsidP="250D62B8">
            <w:pPr>
              <w:spacing w:line="259" w:lineRule="auto"/>
            </w:pPr>
            <w:r w:rsidRPr="00C6215A">
              <w:t>Facebook | Instagram | Twitter</w:t>
            </w:r>
          </w:p>
          <w:p w14:paraId="26C192BB" w14:textId="75218C38" w:rsidR="250D62B8" w:rsidRDefault="250D62B8" w:rsidP="250D62B8">
            <w:pPr>
              <w:rPr>
                <w:rFonts w:ascii="Garamond" w:hAnsi="Garamond"/>
                <w:color w:val="7030A0"/>
                <w:sz w:val="18"/>
                <w:szCs w:val="18"/>
              </w:rPr>
            </w:pPr>
          </w:p>
          <w:p w14:paraId="3BD667DB" w14:textId="77777777" w:rsidR="00047E5F" w:rsidRPr="00950DB1" w:rsidRDefault="00047E5F" w:rsidP="00AC3063">
            <w:pPr>
              <w:rPr>
                <w:sz w:val="10"/>
                <w:szCs w:val="10"/>
              </w:rPr>
            </w:pPr>
          </w:p>
          <w:p w14:paraId="2B5AFE7F" w14:textId="27E74F74" w:rsidR="00047E5F" w:rsidRDefault="00047E5F" w:rsidP="00AC3063">
            <w:pPr>
              <w:rPr>
                <w:sz w:val="18"/>
                <w:szCs w:val="18"/>
              </w:rPr>
            </w:pPr>
            <w:r w:rsidRPr="250D62B8">
              <w:rPr>
                <w:sz w:val="18"/>
                <w:szCs w:val="18"/>
              </w:rPr>
              <w:t xml:space="preserve">    </w:t>
            </w:r>
          </w:p>
          <w:p w14:paraId="5CE221FB" w14:textId="77777777" w:rsidR="00047E5F" w:rsidRDefault="00047E5F" w:rsidP="00AC3063">
            <w:pPr>
              <w:rPr>
                <w:sz w:val="18"/>
                <w:szCs w:val="18"/>
              </w:rPr>
            </w:pPr>
          </w:p>
        </w:tc>
      </w:tr>
    </w:tbl>
    <w:p w14:paraId="79084342" w14:textId="77777777" w:rsidR="009821BE" w:rsidRDefault="009821BE" w:rsidP="00217342">
      <w:pPr>
        <w:rPr>
          <w:sz w:val="18"/>
          <w:szCs w:val="18"/>
        </w:rPr>
      </w:pPr>
    </w:p>
    <w:p w14:paraId="1AA1CDD3" w14:textId="7888A626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2D5B0A6C" w14:textId="18ABAC93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0D0846FE" w14:textId="11982B9C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15CDAF08" w14:textId="77777777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003C2936" w14:textId="295B3331" w:rsidR="00AC3063" w:rsidRPr="0055132E" w:rsidRDefault="00AC3063" w:rsidP="250D62B8">
      <w:pPr>
        <w:rPr>
          <w:caps/>
          <w:u w:val="single"/>
        </w:rPr>
      </w:pPr>
    </w:p>
    <w:p w14:paraId="62131C1F" w14:textId="77777777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03CB3E83" w14:textId="77777777" w:rsidR="001163C0" w:rsidRDefault="001163C0" w:rsidP="250D62B8">
      <w:pPr>
        <w:outlineLvl w:val="0"/>
        <w:sectPr w:rsidR="001163C0" w:rsidSect="009D6A42">
          <w:type w:val="continuous"/>
          <w:pgSz w:w="12240" w:h="15840"/>
          <w:pgMar w:top="1053" w:right="720" w:bottom="639" w:left="720" w:header="720" w:footer="720" w:gutter="0"/>
          <w:cols w:num="2" w:space="720"/>
          <w:docGrid w:linePitch="360"/>
        </w:sectPr>
      </w:pPr>
    </w:p>
    <w:p w14:paraId="49A6A143" w14:textId="0F3F8F75" w:rsidR="001C2D1D" w:rsidRDefault="001C2D1D" w:rsidP="00217342">
      <w:pPr>
        <w:rPr>
          <w:sz w:val="18"/>
          <w:szCs w:val="18"/>
        </w:rPr>
      </w:pPr>
    </w:p>
    <w:sectPr w:rsidR="001C2D1D" w:rsidSect="009D6A42"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542F2" w14:textId="77777777" w:rsidR="009B2FF1" w:rsidRDefault="009B2FF1" w:rsidP="001A0DBE">
      <w:r>
        <w:separator/>
      </w:r>
    </w:p>
  </w:endnote>
  <w:endnote w:type="continuationSeparator" w:id="0">
    <w:p w14:paraId="7A13D683" w14:textId="77777777" w:rsidR="009B2FF1" w:rsidRDefault="009B2FF1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DA76D" w14:textId="77777777" w:rsidR="00EB616D" w:rsidRDefault="00EB616D">
    <w:pPr>
      <w:pStyle w:val="Footer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7996A" w14:textId="77777777" w:rsidR="009B2FF1" w:rsidRDefault="009B2FF1" w:rsidP="001A0DBE">
      <w:r>
        <w:separator/>
      </w:r>
    </w:p>
  </w:footnote>
  <w:footnote w:type="continuationSeparator" w:id="0">
    <w:p w14:paraId="41F6BC7D" w14:textId="77777777" w:rsidR="009B2FF1" w:rsidRDefault="009B2FF1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921B00"/>
    <w:rsid w:val="000246FA"/>
    <w:rsid w:val="0003651A"/>
    <w:rsid w:val="00047E5F"/>
    <w:rsid w:val="0005223D"/>
    <w:rsid w:val="00054FF6"/>
    <w:rsid w:val="00055E1B"/>
    <w:rsid w:val="00076505"/>
    <w:rsid w:val="000A1726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34D0"/>
    <w:rsid w:val="001163C0"/>
    <w:rsid w:val="00121582"/>
    <w:rsid w:val="00121D4B"/>
    <w:rsid w:val="001269E0"/>
    <w:rsid w:val="00131EFF"/>
    <w:rsid w:val="001325D9"/>
    <w:rsid w:val="00142AF0"/>
    <w:rsid w:val="00143422"/>
    <w:rsid w:val="00143B8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2DAC"/>
    <w:rsid w:val="0033402E"/>
    <w:rsid w:val="003358F7"/>
    <w:rsid w:val="00341B89"/>
    <w:rsid w:val="00343EDB"/>
    <w:rsid w:val="003454BB"/>
    <w:rsid w:val="00352C8C"/>
    <w:rsid w:val="0036401F"/>
    <w:rsid w:val="0036462A"/>
    <w:rsid w:val="003676B6"/>
    <w:rsid w:val="00373E75"/>
    <w:rsid w:val="003744CE"/>
    <w:rsid w:val="003844F5"/>
    <w:rsid w:val="00391B2F"/>
    <w:rsid w:val="0039506F"/>
    <w:rsid w:val="003976A9"/>
    <w:rsid w:val="003A16F0"/>
    <w:rsid w:val="003A41CF"/>
    <w:rsid w:val="003B1CF8"/>
    <w:rsid w:val="003C0835"/>
    <w:rsid w:val="003C09C2"/>
    <w:rsid w:val="003C2694"/>
    <w:rsid w:val="003C2A81"/>
    <w:rsid w:val="003C4EE4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A70C7"/>
    <w:rsid w:val="004B0AEA"/>
    <w:rsid w:val="004B266F"/>
    <w:rsid w:val="004C1BD0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2E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0316"/>
    <w:rsid w:val="005C22FD"/>
    <w:rsid w:val="005C4B67"/>
    <w:rsid w:val="005C55C2"/>
    <w:rsid w:val="005D4728"/>
    <w:rsid w:val="005E6C57"/>
    <w:rsid w:val="005F376C"/>
    <w:rsid w:val="006053FE"/>
    <w:rsid w:val="00612CBA"/>
    <w:rsid w:val="00614271"/>
    <w:rsid w:val="00615FB1"/>
    <w:rsid w:val="00621A1A"/>
    <w:rsid w:val="0063331E"/>
    <w:rsid w:val="00636AAE"/>
    <w:rsid w:val="00642DD7"/>
    <w:rsid w:val="006455DB"/>
    <w:rsid w:val="00657B85"/>
    <w:rsid w:val="00660FC1"/>
    <w:rsid w:val="00682266"/>
    <w:rsid w:val="006831B1"/>
    <w:rsid w:val="006858EB"/>
    <w:rsid w:val="00685A28"/>
    <w:rsid w:val="00692DE9"/>
    <w:rsid w:val="006A3635"/>
    <w:rsid w:val="006B1CDA"/>
    <w:rsid w:val="006D2CFF"/>
    <w:rsid w:val="006E1485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D3A"/>
    <w:rsid w:val="0074380C"/>
    <w:rsid w:val="00755CA0"/>
    <w:rsid w:val="0075732A"/>
    <w:rsid w:val="007579D1"/>
    <w:rsid w:val="00766546"/>
    <w:rsid w:val="00772073"/>
    <w:rsid w:val="00772B8D"/>
    <w:rsid w:val="007754F9"/>
    <w:rsid w:val="00783301"/>
    <w:rsid w:val="00787BAD"/>
    <w:rsid w:val="00787DC5"/>
    <w:rsid w:val="007A0AA7"/>
    <w:rsid w:val="007A4192"/>
    <w:rsid w:val="007B228F"/>
    <w:rsid w:val="007B507A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5D3B"/>
    <w:rsid w:val="00837230"/>
    <w:rsid w:val="00845460"/>
    <w:rsid w:val="00853A6B"/>
    <w:rsid w:val="00856B53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722D4"/>
    <w:rsid w:val="009777FB"/>
    <w:rsid w:val="00980A91"/>
    <w:rsid w:val="009821BE"/>
    <w:rsid w:val="0099065E"/>
    <w:rsid w:val="009A447B"/>
    <w:rsid w:val="009A547C"/>
    <w:rsid w:val="009B25D6"/>
    <w:rsid w:val="009B2FF1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076AB"/>
    <w:rsid w:val="00A140DC"/>
    <w:rsid w:val="00A17118"/>
    <w:rsid w:val="00A201B9"/>
    <w:rsid w:val="00A20B5C"/>
    <w:rsid w:val="00A2179A"/>
    <w:rsid w:val="00A32E3B"/>
    <w:rsid w:val="00A353D7"/>
    <w:rsid w:val="00A3742F"/>
    <w:rsid w:val="00A41366"/>
    <w:rsid w:val="00A435A2"/>
    <w:rsid w:val="00A449E0"/>
    <w:rsid w:val="00A506DC"/>
    <w:rsid w:val="00A52455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C7A88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215A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175F9"/>
    <w:rsid w:val="00D21A6B"/>
    <w:rsid w:val="00D22B7E"/>
    <w:rsid w:val="00D32007"/>
    <w:rsid w:val="00D44498"/>
    <w:rsid w:val="00D509AF"/>
    <w:rsid w:val="00D61BBB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9C5"/>
    <w:rsid w:val="00E3660A"/>
    <w:rsid w:val="00E37A11"/>
    <w:rsid w:val="00E41519"/>
    <w:rsid w:val="00E479EF"/>
    <w:rsid w:val="00E56E96"/>
    <w:rsid w:val="00E774CF"/>
    <w:rsid w:val="00E916D0"/>
    <w:rsid w:val="00E96E44"/>
    <w:rsid w:val="00EA71DE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A235A"/>
    <w:rsid w:val="00FA2948"/>
    <w:rsid w:val="00FA4A5D"/>
    <w:rsid w:val="00FB1D8F"/>
    <w:rsid w:val="00FB50A2"/>
    <w:rsid w:val="00FB6631"/>
    <w:rsid w:val="00FC2607"/>
    <w:rsid w:val="00FC441B"/>
    <w:rsid w:val="00FC728A"/>
    <w:rsid w:val="00FD1CCA"/>
    <w:rsid w:val="0206CF65"/>
    <w:rsid w:val="02B1FB68"/>
    <w:rsid w:val="044C88CC"/>
    <w:rsid w:val="06868A36"/>
    <w:rsid w:val="07956465"/>
    <w:rsid w:val="0A0BC4C4"/>
    <w:rsid w:val="0A55A949"/>
    <w:rsid w:val="0BA79525"/>
    <w:rsid w:val="138FEA12"/>
    <w:rsid w:val="18C15C29"/>
    <w:rsid w:val="18D06BF1"/>
    <w:rsid w:val="1C0AA7FC"/>
    <w:rsid w:val="1C5255DF"/>
    <w:rsid w:val="1E52D282"/>
    <w:rsid w:val="1F541B0D"/>
    <w:rsid w:val="221F88DA"/>
    <w:rsid w:val="250D62B8"/>
    <w:rsid w:val="261629C0"/>
    <w:rsid w:val="26254420"/>
    <w:rsid w:val="27044067"/>
    <w:rsid w:val="2745C72C"/>
    <w:rsid w:val="28A010C8"/>
    <w:rsid w:val="2BE7F8B1"/>
    <w:rsid w:val="2EC9EB23"/>
    <w:rsid w:val="2EF18BD0"/>
    <w:rsid w:val="30AF45FA"/>
    <w:rsid w:val="31CA5CF3"/>
    <w:rsid w:val="31E18FAC"/>
    <w:rsid w:val="37834022"/>
    <w:rsid w:val="385D6783"/>
    <w:rsid w:val="397AF632"/>
    <w:rsid w:val="3BB7194C"/>
    <w:rsid w:val="3D74A0A5"/>
    <w:rsid w:val="3DD31A00"/>
    <w:rsid w:val="3E554D29"/>
    <w:rsid w:val="3E9952FC"/>
    <w:rsid w:val="40D5CF18"/>
    <w:rsid w:val="4374E310"/>
    <w:rsid w:val="4566A0B4"/>
    <w:rsid w:val="46C969DA"/>
    <w:rsid w:val="47BD76FD"/>
    <w:rsid w:val="49C26D9C"/>
    <w:rsid w:val="4EE36C9C"/>
    <w:rsid w:val="50AA2F56"/>
    <w:rsid w:val="538485AD"/>
    <w:rsid w:val="53CF9827"/>
    <w:rsid w:val="54E25B1E"/>
    <w:rsid w:val="57A66940"/>
    <w:rsid w:val="58506454"/>
    <w:rsid w:val="5AEC9EF8"/>
    <w:rsid w:val="5E6E069E"/>
    <w:rsid w:val="5F9FF752"/>
    <w:rsid w:val="60780DC5"/>
    <w:rsid w:val="61774918"/>
    <w:rsid w:val="62E68B36"/>
    <w:rsid w:val="66CB4F35"/>
    <w:rsid w:val="67F72DFB"/>
    <w:rsid w:val="6B637C5C"/>
    <w:rsid w:val="6CE14D5E"/>
    <w:rsid w:val="71C3B8B0"/>
    <w:rsid w:val="74FB5972"/>
    <w:rsid w:val="79B5A238"/>
    <w:rsid w:val="7E848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E36C9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55132E"/>
  </w:style>
  <w:style w:type="paragraph" w:styleId="Heading1">
    <w:name w:val="heading 1"/>
    <w:basedOn w:val="Normal"/>
    <w:next w:val="Normal"/>
    <w:link w:val="Heading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05A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0DBE"/>
  </w:style>
  <w:style w:type="paragraph" w:styleId="Footer">
    <w:name w:val="footer"/>
    <w:basedOn w:val="Normal"/>
    <w:link w:val="Foot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0DBE"/>
  </w:style>
  <w:style w:type="character" w:customStyle="1" w:styleId="ng-binding">
    <w:name w:val="ng-binding"/>
    <w:basedOn w:val="DefaultParagraphFont"/>
    <w:rsid w:val="00921084"/>
  </w:style>
  <w:style w:type="character" w:customStyle="1" w:styleId="ng-scope">
    <w:name w:val="ng-scope"/>
    <w:basedOn w:val="DefaultParagraphFont"/>
    <w:rsid w:val="00921084"/>
  </w:style>
  <w:style w:type="character" w:styleId="Strong">
    <w:name w:val="Strong"/>
    <w:basedOn w:val="DefaultParagraphFont"/>
    <w:uiPriority w:val="22"/>
    <w:qFormat/>
    <w:rsid w:val="0092108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A8159D"/>
  </w:style>
  <w:style w:type="paragraph" w:styleId="DocumentMap">
    <w:name w:val="Document Map"/>
    <w:basedOn w:val="Normal"/>
    <w:link w:val="DocumentMap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8159D"/>
    <w:rPr>
      <w:rFonts w:ascii="Times New Roman" w:hAnsi="Times New Roman" w:cs="Times New Roman"/>
    </w:rPr>
  </w:style>
  <w:style w:type="table" w:styleId="TableGridLight">
    <w:name w:val="Grid Table Light"/>
    <w:basedOn w:val="Table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rsid w:val="00B975A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4C2D4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1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0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95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9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2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videoplayer/embed/RE2ClAY" TargetMode="External"/><Relationship Id="rId13" Type="http://schemas.openxmlformats.org/officeDocument/2006/relationships/image" Target="media/image3.png"/><Relationship Id="rId18" Type="http://schemas.openxmlformats.org/officeDocument/2006/relationships/hyperlink" Target="mailto:johndoe@fdu.edu" TargetMode="External"/><Relationship Id="rId26" Type="http://schemas.openxmlformats.org/officeDocument/2006/relationships/hyperlink" Target="http://www.fdu.edu/johndoe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johndoe@fdu.edu" TargetMode="External"/><Relationship Id="rId7" Type="http://schemas.openxmlformats.org/officeDocument/2006/relationships/image" Target="media/image1.png"/><Relationship Id="rId12" Type="http://schemas.openxmlformats.org/officeDocument/2006/relationships/hyperlink" Target="mailto:johndoe@fdu.edu" TargetMode="External"/><Relationship Id="rId17" Type="http://schemas.openxmlformats.org/officeDocument/2006/relationships/hyperlink" Target="http://www.fdu.edu/johndoe" TargetMode="External"/><Relationship Id="rId25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4.jpg"/><Relationship Id="rId20" Type="http://schemas.openxmlformats.org/officeDocument/2006/relationships/hyperlink" Target="http://www.fdu.edu/johndoe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fdu.edu/johndoe" TargetMode="External"/><Relationship Id="rId24" Type="http://schemas.openxmlformats.org/officeDocument/2006/relationships/hyperlink" Target="mailto:johndoe@fdu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johndoe@fdu.edu" TargetMode="External"/><Relationship Id="rId23" Type="http://schemas.openxmlformats.org/officeDocument/2006/relationships/hyperlink" Target="http://www.fdu.edu/johndoe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www.fdu.edu/johndoe" TargetMode="External"/><Relationship Id="rId22" Type="http://schemas.openxmlformats.org/officeDocument/2006/relationships/image" Target="media/image6.png"/><Relationship Id="rId27" Type="http://schemas.openxmlformats.org/officeDocument/2006/relationships/hyperlink" Target="mailto:johndoe@fd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E15D6C5-C8B1-4C61-B884-D9659BD61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1T20:15:00Z</dcterms:created>
  <dcterms:modified xsi:type="dcterms:W3CDTF">2023-09-12T14:37:00Z</dcterms:modified>
</cp:coreProperties>
</file>